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6Colorful"/>
        <w:tblpPr w:leftFromText="180" w:rightFromText="180" w:vertAnchor="page" w:horzAnchor="margin" w:tblpY="2567"/>
        <w:tblW w:w="10456" w:type="dxa"/>
        <w:tblLook w:val="04A0" w:firstRow="1" w:lastRow="0" w:firstColumn="1" w:lastColumn="0" w:noHBand="0" w:noVBand="1"/>
      </w:tblPr>
      <w:tblGrid>
        <w:gridCol w:w="704"/>
        <w:gridCol w:w="2410"/>
        <w:gridCol w:w="6237"/>
        <w:gridCol w:w="1105"/>
      </w:tblGrid>
      <w:tr w:rsidR="0083140A" w:rsidRPr="00E14B58" w14:paraId="3C3E1FD6" w14:textId="77777777" w:rsidTr="008314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EF809D3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14B58">
              <w:rPr>
                <w:rFonts w:ascii="Century Gothic" w:hAnsi="Century Gothic"/>
                <w:sz w:val="20"/>
                <w:szCs w:val="20"/>
              </w:rPr>
              <w:t xml:space="preserve">SEQ </w:t>
            </w:r>
          </w:p>
        </w:tc>
        <w:tc>
          <w:tcPr>
            <w:tcW w:w="2410" w:type="dxa"/>
          </w:tcPr>
          <w:p w14:paraId="1C9DB1F4" w14:textId="77777777" w:rsidR="0083140A" w:rsidRPr="00E14B58" w:rsidRDefault="0083140A" w:rsidP="008314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E14B58">
              <w:rPr>
                <w:rFonts w:ascii="Century Gothic" w:hAnsi="Century Gothic"/>
                <w:sz w:val="20"/>
                <w:szCs w:val="20"/>
              </w:rPr>
              <w:t>Vision</w:t>
            </w:r>
          </w:p>
        </w:tc>
        <w:tc>
          <w:tcPr>
            <w:tcW w:w="6237" w:type="dxa"/>
          </w:tcPr>
          <w:p w14:paraId="68C0B05C" w14:textId="77777777" w:rsidR="0083140A" w:rsidRPr="00E14B58" w:rsidRDefault="0083140A" w:rsidP="008314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E14B58">
              <w:rPr>
                <w:rFonts w:ascii="Century Gothic" w:hAnsi="Century Gothic"/>
                <w:sz w:val="20"/>
                <w:szCs w:val="20"/>
              </w:rPr>
              <w:t>Audio Narrative VO</w:t>
            </w:r>
          </w:p>
        </w:tc>
        <w:tc>
          <w:tcPr>
            <w:tcW w:w="1105" w:type="dxa"/>
          </w:tcPr>
          <w:p w14:paraId="433AA7A4" w14:textId="77777777" w:rsidR="0083140A" w:rsidRPr="00E14B58" w:rsidRDefault="0083140A" w:rsidP="008314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E14B58">
              <w:rPr>
                <w:rFonts w:ascii="Century Gothic" w:hAnsi="Century Gothic"/>
                <w:sz w:val="20"/>
                <w:szCs w:val="20"/>
              </w:rPr>
              <w:t>Time / Total</w:t>
            </w:r>
          </w:p>
        </w:tc>
      </w:tr>
      <w:tr w:rsidR="0083140A" w:rsidRPr="00E14B58" w14:paraId="407D0062" w14:textId="77777777" w:rsidTr="008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65825BE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14B58">
              <w:rPr>
                <w:rFonts w:ascii="Century Gothic" w:hAnsi="Century Gothic"/>
                <w:sz w:val="20"/>
                <w:szCs w:val="20"/>
              </w:rPr>
              <w:t>1</w:t>
            </w:r>
          </w:p>
        </w:tc>
        <w:tc>
          <w:tcPr>
            <w:tcW w:w="2410" w:type="dxa"/>
          </w:tcPr>
          <w:p w14:paraId="6EACAB0F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712B51C3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25EC94A9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000FE3C0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1DBF7AFD" w14:textId="2C33B1BA" w:rsidR="0083140A" w:rsidRPr="00E14B58" w:rsidRDefault="0083140A" w:rsidP="00F74F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1105" w:type="dxa"/>
          </w:tcPr>
          <w:p w14:paraId="55DDFE98" w14:textId="45BD0A8A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83140A" w:rsidRPr="00E14B58" w14:paraId="3F47B30D" w14:textId="77777777" w:rsidTr="008314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6849069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2410" w:type="dxa"/>
          </w:tcPr>
          <w:p w14:paraId="76A4D9B1" w14:textId="77777777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2D405B6E" w14:textId="77777777" w:rsidR="0083140A" w:rsidRPr="00E14B58" w:rsidRDefault="0083140A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190055D1" w14:textId="77777777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3CE8F803" w14:textId="38EB3F1D" w:rsidR="0083140A" w:rsidRPr="00ED59DB" w:rsidRDefault="0083140A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05" w:type="dxa"/>
          </w:tcPr>
          <w:p w14:paraId="507F50B3" w14:textId="004A2E9F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83140A" w:rsidRPr="00E14B58" w14:paraId="520899C9" w14:textId="77777777" w:rsidTr="008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CACD343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</w:p>
        </w:tc>
        <w:tc>
          <w:tcPr>
            <w:tcW w:w="2410" w:type="dxa"/>
          </w:tcPr>
          <w:p w14:paraId="4D318D80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22A8D785" w14:textId="77777777" w:rsidR="0083140A" w:rsidRDefault="0083140A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15DE1669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39B2915F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  <w:p w14:paraId="010E5161" w14:textId="77CB2211" w:rsidR="00986CE6" w:rsidRPr="00E14B58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1105" w:type="dxa"/>
          </w:tcPr>
          <w:p w14:paraId="1D549C9B" w14:textId="46E6DDE9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83140A" w:rsidRPr="00E14B58" w14:paraId="67AAEB46" w14:textId="77777777" w:rsidTr="008314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F009132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2410" w:type="dxa"/>
          </w:tcPr>
          <w:p w14:paraId="43CEECCD" w14:textId="77777777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4B423C2F" w14:textId="77777777" w:rsidR="0083140A" w:rsidRDefault="0083140A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28A29AC2" w14:textId="77777777" w:rsidR="00986CE6" w:rsidRDefault="00986CE6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06A275B0" w14:textId="77777777" w:rsidR="00986CE6" w:rsidRDefault="00986CE6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745F52CE" w14:textId="13850E22" w:rsidR="00986CE6" w:rsidRPr="001B5953" w:rsidRDefault="00986CE6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05" w:type="dxa"/>
          </w:tcPr>
          <w:p w14:paraId="07F89CFB" w14:textId="21DC17AD" w:rsidR="0083140A" w:rsidRPr="00BF6866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83140A" w:rsidRPr="00E14B58" w14:paraId="6F65572A" w14:textId="77777777" w:rsidTr="008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310CF12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2410" w:type="dxa"/>
          </w:tcPr>
          <w:p w14:paraId="56E4BBEE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6237" w:type="dxa"/>
          </w:tcPr>
          <w:p w14:paraId="340CFAD4" w14:textId="77777777" w:rsidR="0083140A" w:rsidRDefault="0083140A" w:rsidP="0083140A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0F256B00" w14:textId="77777777" w:rsidR="00986CE6" w:rsidRDefault="00986CE6" w:rsidP="0083140A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200A83DD" w14:textId="727BF05C" w:rsidR="00986CE6" w:rsidRPr="00A60B07" w:rsidRDefault="00986CE6" w:rsidP="0083140A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05" w:type="dxa"/>
          </w:tcPr>
          <w:p w14:paraId="4E716610" w14:textId="17C0FA9A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83140A" w:rsidRPr="00E14B58" w14:paraId="7FB4FDED" w14:textId="77777777" w:rsidTr="008314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DCDE0EB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</w:t>
            </w:r>
          </w:p>
        </w:tc>
        <w:tc>
          <w:tcPr>
            <w:tcW w:w="2410" w:type="dxa"/>
          </w:tcPr>
          <w:p w14:paraId="7E3A582E" w14:textId="79B72E5C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237" w:type="dxa"/>
          </w:tcPr>
          <w:p w14:paraId="2DB08156" w14:textId="77777777" w:rsidR="0083140A" w:rsidRDefault="0083140A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2EAF5E53" w14:textId="77777777" w:rsidR="00986CE6" w:rsidRDefault="00986CE6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1F55E17C" w14:textId="6C970C13" w:rsidR="00986CE6" w:rsidRPr="00155A18" w:rsidRDefault="00986CE6" w:rsidP="0083140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05" w:type="dxa"/>
          </w:tcPr>
          <w:p w14:paraId="3CB826CB" w14:textId="037A6A33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140A" w:rsidRPr="00E14B58" w14:paraId="4030071D" w14:textId="77777777" w:rsidTr="008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D7E788A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</w:t>
            </w:r>
          </w:p>
        </w:tc>
        <w:tc>
          <w:tcPr>
            <w:tcW w:w="2410" w:type="dxa"/>
          </w:tcPr>
          <w:p w14:paraId="57E32152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237" w:type="dxa"/>
          </w:tcPr>
          <w:p w14:paraId="767D32E0" w14:textId="77777777" w:rsidR="0083140A" w:rsidRDefault="0083140A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  <w:r w:rsidRPr="00AE2C35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2496DEE2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24EAC38C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3F8222CD" w14:textId="7FF095AD" w:rsidR="00986CE6" w:rsidRPr="00E14B58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05" w:type="dxa"/>
          </w:tcPr>
          <w:p w14:paraId="7E7DEE68" w14:textId="0A48D3DD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140A" w:rsidRPr="00E14B58" w14:paraId="4DF02F08" w14:textId="77777777" w:rsidTr="008314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D8DBCC7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6B83EEE5" w14:textId="77777777" w:rsidR="0083140A" w:rsidRPr="00E14B58" w:rsidRDefault="0083140A" w:rsidP="00F74FD2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237" w:type="dxa"/>
          </w:tcPr>
          <w:p w14:paraId="470E6561" w14:textId="77777777" w:rsidR="0083140A" w:rsidRDefault="0083140A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4CC95B76" w14:textId="77777777" w:rsidR="00986CE6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53B6F7EF" w14:textId="77777777" w:rsidR="00986CE6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3F70AF6B" w14:textId="4FDEBB7F" w:rsidR="00986CE6" w:rsidRPr="00E14B58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05" w:type="dxa"/>
          </w:tcPr>
          <w:p w14:paraId="610668D2" w14:textId="17AD60C2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140A" w:rsidRPr="00E14B58" w14:paraId="6042D090" w14:textId="77777777" w:rsidTr="008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2493195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1CFFD548" w14:textId="77777777" w:rsidR="0083140A" w:rsidRPr="00E14B58" w:rsidRDefault="0083140A" w:rsidP="008314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237" w:type="dxa"/>
          </w:tcPr>
          <w:p w14:paraId="63D983D6" w14:textId="77777777" w:rsidR="0083140A" w:rsidRDefault="0083140A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5ECF748C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25217227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1BA801CF" w14:textId="77777777" w:rsidR="00986CE6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  <w:p w14:paraId="01C7A298" w14:textId="71FB4F30" w:rsidR="00986CE6" w:rsidRPr="00E14B58" w:rsidRDefault="00986CE6" w:rsidP="008314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05" w:type="dxa"/>
          </w:tcPr>
          <w:p w14:paraId="62B54C73" w14:textId="67456926" w:rsidR="0083140A" w:rsidRPr="00E14B58" w:rsidRDefault="0083140A" w:rsidP="00F74F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3140A" w:rsidRPr="00E14B58" w14:paraId="39DEE556" w14:textId="77777777" w:rsidTr="008314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E480DA8" w14:textId="77777777" w:rsidR="0083140A" w:rsidRPr="00E14B58" w:rsidRDefault="0083140A" w:rsidP="0083140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2D40F512" w14:textId="77777777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6237" w:type="dxa"/>
          </w:tcPr>
          <w:p w14:paraId="7B110CCF" w14:textId="77777777" w:rsidR="0083140A" w:rsidRDefault="0083140A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3AB817" w14:textId="77777777" w:rsidR="00986CE6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1810E5" w14:textId="77777777" w:rsidR="00986CE6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1B3C0C" w14:textId="77777777" w:rsidR="00986CE6" w:rsidRDefault="00986CE6" w:rsidP="008314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254CF2" w14:textId="77777777" w:rsidR="0083140A" w:rsidRPr="00E14B58" w:rsidRDefault="0083140A" w:rsidP="0083140A">
            <w:pPr>
              <w:tabs>
                <w:tab w:val="left" w:pos="46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105" w:type="dxa"/>
          </w:tcPr>
          <w:p w14:paraId="2A05C18C" w14:textId="14BEA0F7" w:rsidR="0083140A" w:rsidRPr="00E14B58" w:rsidRDefault="0083140A" w:rsidP="008314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15938466" w14:textId="77777777" w:rsidR="006D409B" w:rsidRPr="00E14B58" w:rsidRDefault="006D409B">
      <w:pPr>
        <w:rPr>
          <w:rFonts w:ascii="Century Gothic" w:hAnsi="Century Gothic"/>
          <w:sz w:val="20"/>
          <w:szCs w:val="20"/>
        </w:rPr>
      </w:pPr>
    </w:p>
    <w:p w14:paraId="49941181" w14:textId="77777777" w:rsidR="006D409B" w:rsidRPr="00E14B58" w:rsidRDefault="006D409B">
      <w:pPr>
        <w:rPr>
          <w:rFonts w:ascii="Century Gothic" w:hAnsi="Century Gothic"/>
          <w:sz w:val="20"/>
          <w:szCs w:val="20"/>
        </w:rPr>
      </w:pPr>
    </w:p>
    <w:sectPr w:rsidR="006D409B" w:rsidRPr="00E14B58" w:rsidSect="002167F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5227A" w14:textId="77777777" w:rsidR="003E74EC" w:rsidRDefault="003E74EC" w:rsidP="002167F4">
      <w:pPr>
        <w:spacing w:after="0" w:line="240" w:lineRule="auto"/>
      </w:pPr>
      <w:r>
        <w:separator/>
      </w:r>
    </w:p>
  </w:endnote>
  <w:endnote w:type="continuationSeparator" w:id="0">
    <w:p w14:paraId="658E8747" w14:textId="77777777" w:rsidR="003E74EC" w:rsidRDefault="003E74EC" w:rsidP="00216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C93B4" w14:textId="77777777" w:rsidR="003E74EC" w:rsidRDefault="003E74EC" w:rsidP="002167F4">
      <w:pPr>
        <w:spacing w:after="0" w:line="240" w:lineRule="auto"/>
      </w:pPr>
      <w:r>
        <w:separator/>
      </w:r>
    </w:p>
  </w:footnote>
  <w:footnote w:type="continuationSeparator" w:id="0">
    <w:p w14:paraId="0216480B" w14:textId="77777777" w:rsidR="003E74EC" w:rsidRDefault="003E74EC" w:rsidP="00216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Look w:val="04A0" w:firstRow="1" w:lastRow="0" w:firstColumn="1" w:lastColumn="0" w:noHBand="0" w:noVBand="1"/>
    </w:tblPr>
    <w:tblGrid>
      <w:gridCol w:w="3608"/>
      <w:gridCol w:w="6727"/>
    </w:tblGrid>
    <w:tr w:rsidR="0083140A" w:rsidRPr="00E14B58" w14:paraId="0FF51C39" w14:textId="77777777" w:rsidTr="00986CE6">
      <w:trPr>
        <w:trHeight w:val="304"/>
      </w:trPr>
      <w:tc>
        <w:tcPr>
          <w:tcW w:w="3608" w:type="dxa"/>
        </w:tcPr>
        <w:p w14:paraId="335BB54A" w14:textId="77777777" w:rsidR="0083140A" w:rsidRPr="00E14B58" w:rsidRDefault="0083140A" w:rsidP="0083140A">
          <w:pPr>
            <w:jc w:val="right"/>
            <w:rPr>
              <w:rFonts w:ascii="Century Gothic" w:hAnsi="Century Gothic"/>
              <w:sz w:val="20"/>
              <w:szCs w:val="20"/>
            </w:rPr>
          </w:pPr>
          <w:r w:rsidRPr="00E14B58">
            <w:rPr>
              <w:rFonts w:ascii="Century Gothic" w:hAnsi="Century Gothic"/>
              <w:sz w:val="20"/>
              <w:szCs w:val="20"/>
            </w:rPr>
            <w:t>Video storyboard for</w:t>
          </w:r>
        </w:p>
      </w:tc>
      <w:tc>
        <w:tcPr>
          <w:tcW w:w="6727" w:type="dxa"/>
        </w:tcPr>
        <w:p w14:paraId="60469CAA" w14:textId="1DE712B0" w:rsidR="0083140A" w:rsidRPr="00E14B58" w:rsidRDefault="0083140A" w:rsidP="00EF1CA1">
          <w:pPr>
            <w:tabs>
              <w:tab w:val="left" w:pos="1152"/>
            </w:tabs>
            <w:rPr>
              <w:rFonts w:ascii="Century Gothic" w:hAnsi="Century Gothic"/>
              <w:sz w:val="20"/>
              <w:szCs w:val="20"/>
            </w:rPr>
          </w:pPr>
        </w:p>
      </w:tc>
    </w:tr>
    <w:tr w:rsidR="0083140A" w:rsidRPr="00E14B58" w14:paraId="50A06F0B" w14:textId="77777777" w:rsidTr="00986CE6">
      <w:trPr>
        <w:trHeight w:val="304"/>
      </w:trPr>
      <w:tc>
        <w:tcPr>
          <w:tcW w:w="3608" w:type="dxa"/>
        </w:tcPr>
        <w:p w14:paraId="494870DA" w14:textId="77777777" w:rsidR="0083140A" w:rsidRPr="00E14B58" w:rsidRDefault="0083140A" w:rsidP="0083140A">
          <w:pPr>
            <w:jc w:val="right"/>
            <w:rPr>
              <w:rFonts w:ascii="Century Gothic" w:hAnsi="Century Gothic"/>
              <w:sz w:val="20"/>
              <w:szCs w:val="20"/>
            </w:rPr>
          </w:pPr>
          <w:r w:rsidRPr="00E14B58">
            <w:rPr>
              <w:rFonts w:ascii="Century Gothic" w:hAnsi="Century Gothic"/>
              <w:sz w:val="20"/>
              <w:szCs w:val="20"/>
            </w:rPr>
            <w:t>Project name</w:t>
          </w:r>
        </w:p>
      </w:tc>
      <w:tc>
        <w:tcPr>
          <w:tcW w:w="6727" w:type="dxa"/>
        </w:tcPr>
        <w:p w14:paraId="7B1E333C" w14:textId="44C4BA56" w:rsidR="0083140A" w:rsidRPr="00E14B58" w:rsidRDefault="0083140A" w:rsidP="0083140A">
          <w:pPr>
            <w:rPr>
              <w:rFonts w:ascii="Century Gothic" w:hAnsi="Century Gothic"/>
              <w:sz w:val="20"/>
              <w:szCs w:val="20"/>
            </w:rPr>
          </w:pPr>
        </w:p>
      </w:tc>
    </w:tr>
    <w:tr w:rsidR="0083140A" w:rsidRPr="00E14B58" w14:paraId="066CDCFA" w14:textId="77777777" w:rsidTr="00986CE6">
      <w:trPr>
        <w:trHeight w:val="304"/>
      </w:trPr>
      <w:tc>
        <w:tcPr>
          <w:tcW w:w="3608" w:type="dxa"/>
        </w:tcPr>
        <w:p w14:paraId="35D0E8B7" w14:textId="77777777" w:rsidR="0083140A" w:rsidRPr="00E14B58" w:rsidRDefault="0083140A" w:rsidP="0083140A">
          <w:pPr>
            <w:jc w:val="right"/>
            <w:rPr>
              <w:rFonts w:ascii="Century Gothic" w:hAnsi="Century Gothic"/>
              <w:sz w:val="20"/>
              <w:szCs w:val="20"/>
            </w:rPr>
          </w:pPr>
          <w:r w:rsidRPr="00E14B58">
            <w:rPr>
              <w:rFonts w:ascii="Century Gothic" w:hAnsi="Century Gothic"/>
              <w:sz w:val="20"/>
              <w:szCs w:val="20"/>
            </w:rPr>
            <w:t>Date created / Revision</w:t>
          </w:r>
        </w:p>
      </w:tc>
      <w:tc>
        <w:tcPr>
          <w:tcW w:w="6727" w:type="dxa"/>
        </w:tcPr>
        <w:p w14:paraId="2A7C87A7" w14:textId="30F334AC" w:rsidR="0083140A" w:rsidRPr="00E14B58" w:rsidRDefault="0083140A" w:rsidP="0083140A">
          <w:pPr>
            <w:rPr>
              <w:rFonts w:ascii="Century Gothic" w:hAnsi="Century Gothic"/>
              <w:sz w:val="20"/>
              <w:szCs w:val="20"/>
            </w:rPr>
          </w:pPr>
        </w:p>
      </w:tc>
    </w:tr>
  </w:tbl>
  <w:p w14:paraId="0C558FA6" w14:textId="204115E9" w:rsidR="002167F4" w:rsidRDefault="0083140A">
    <w:pPr>
      <w:pStyle w:val="Header"/>
    </w:pPr>
    <w:r>
      <w:tab/>
    </w:r>
    <w:r>
      <w:tab/>
    </w:r>
  </w:p>
  <w:p w14:paraId="030D537B" w14:textId="77777777" w:rsidR="002167F4" w:rsidRDefault="00216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923E5"/>
    <w:multiLevelType w:val="hybridMultilevel"/>
    <w:tmpl w:val="7DA8F48C"/>
    <w:lvl w:ilvl="0" w:tplc="36D608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408A7"/>
    <w:multiLevelType w:val="hybridMultilevel"/>
    <w:tmpl w:val="3CEA60C6"/>
    <w:lvl w:ilvl="0" w:tplc="36D608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B32F8E"/>
    <w:multiLevelType w:val="hybridMultilevel"/>
    <w:tmpl w:val="FE84C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743257">
    <w:abstractNumId w:val="1"/>
  </w:num>
  <w:num w:numId="2" w16cid:durableId="1600409082">
    <w:abstractNumId w:val="0"/>
  </w:num>
  <w:num w:numId="3" w16cid:durableId="2717851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NDI0MjY1MDAyNjBQ0lEKTi0uzszPAykwrgUAZpugBiwAAAA="/>
  </w:docVars>
  <w:rsids>
    <w:rsidRoot w:val="000C1BF7"/>
    <w:rsid w:val="000149BB"/>
    <w:rsid w:val="000C1BF7"/>
    <w:rsid w:val="00101478"/>
    <w:rsid w:val="00155A18"/>
    <w:rsid w:val="00184F68"/>
    <w:rsid w:val="00191747"/>
    <w:rsid w:val="001952DC"/>
    <w:rsid w:val="001B5953"/>
    <w:rsid w:val="002167F4"/>
    <w:rsid w:val="00220FDD"/>
    <w:rsid w:val="00230963"/>
    <w:rsid w:val="002908CF"/>
    <w:rsid w:val="002C7F55"/>
    <w:rsid w:val="002F4A6F"/>
    <w:rsid w:val="00343F29"/>
    <w:rsid w:val="00374E4D"/>
    <w:rsid w:val="00390E50"/>
    <w:rsid w:val="003E74EC"/>
    <w:rsid w:val="00415BDD"/>
    <w:rsid w:val="00434273"/>
    <w:rsid w:val="00442077"/>
    <w:rsid w:val="004443D7"/>
    <w:rsid w:val="00444D81"/>
    <w:rsid w:val="00494AEF"/>
    <w:rsid w:val="004D609A"/>
    <w:rsid w:val="00513801"/>
    <w:rsid w:val="00525A84"/>
    <w:rsid w:val="00537E71"/>
    <w:rsid w:val="0057564A"/>
    <w:rsid w:val="005852D0"/>
    <w:rsid w:val="006525AE"/>
    <w:rsid w:val="00656058"/>
    <w:rsid w:val="006568F4"/>
    <w:rsid w:val="006963FE"/>
    <w:rsid w:val="006D409B"/>
    <w:rsid w:val="006E0167"/>
    <w:rsid w:val="00735110"/>
    <w:rsid w:val="0073661C"/>
    <w:rsid w:val="007C6783"/>
    <w:rsid w:val="00821FCC"/>
    <w:rsid w:val="0083140A"/>
    <w:rsid w:val="00832D89"/>
    <w:rsid w:val="00833A1F"/>
    <w:rsid w:val="00852183"/>
    <w:rsid w:val="0087136E"/>
    <w:rsid w:val="00942479"/>
    <w:rsid w:val="00986CE6"/>
    <w:rsid w:val="009B5053"/>
    <w:rsid w:val="009C7DAC"/>
    <w:rsid w:val="00A47D27"/>
    <w:rsid w:val="00A54E92"/>
    <w:rsid w:val="00A60B07"/>
    <w:rsid w:val="00A943A6"/>
    <w:rsid w:val="00A97862"/>
    <w:rsid w:val="00AC440A"/>
    <w:rsid w:val="00AE2C35"/>
    <w:rsid w:val="00B225AC"/>
    <w:rsid w:val="00B6722D"/>
    <w:rsid w:val="00BF6866"/>
    <w:rsid w:val="00C07B3F"/>
    <w:rsid w:val="00CB6596"/>
    <w:rsid w:val="00D05760"/>
    <w:rsid w:val="00D37770"/>
    <w:rsid w:val="00D533D6"/>
    <w:rsid w:val="00D73D94"/>
    <w:rsid w:val="00D76E9A"/>
    <w:rsid w:val="00D93936"/>
    <w:rsid w:val="00DA394B"/>
    <w:rsid w:val="00DB49C1"/>
    <w:rsid w:val="00DB64ED"/>
    <w:rsid w:val="00DC4C68"/>
    <w:rsid w:val="00DE4A26"/>
    <w:rsid w:val="00DE70A2"/>
    <w:rsid w:val="00E00202"/>
    <w:rsid w:val="00E14B58"/>
    <w:rsid w:val="00E17FC6"/>
    <w:rsid w:val="00E61FDA"/>
    <w:rsid w:val="00E944DD"/>
    <w:rsid w:val="00EB676A"/>
    <w:rsid w:val="00ED59DB"/>
    <w:rsid w:val="00EF1CA1"/>
    <w:rsid w:val="00F064A7"/>
    <w:rsid w:val="00F74FD2"/>
    <w:rsid w:val="00F75EF4"/>
    <w:rsid w:val="00F97B02"/>
    <w:rsid w:val="00FA5AEB"/>
    <w:rsid w:val="00FC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2F590"/>
  <w15:chartTrackingRefBased/>
  <w15:docId w15:val="{79D3E9BE-4CFF-4B57-8A49-13199EA1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40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D409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D409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">
    <w:name w:val="Grid Table 6 Colorful"/>
    <w:basedOn w:val="TableNormal"/>
    <w:uiPriority w:val="51"/>
    <w:rsid w:val="006D409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4420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6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7F4"/>
  </w:style>
  <w:style w:type="paragraph" w:styleId="Footer">
    <w:name w:val="footer"/>
    <w:basedOn w:val="Normal"/>
    <w:link w:val="FooterChar"/>
    <w:uiPriority w:val="99"/>
    <w:unhideWhenUsed/>
    <w:rsid w:val="00216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7D94B-201C-4B47-BB64-FB87CF144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Lawson;shaunlawson.video</dc:creator>
  <cp:keywords/>
  <dc:description/>
  <cp:lastModifiedBy>Shaun Lawson</cp:lastModifiedBy>
  <cp:revision>2</cp:revision>
  <dcterms:created xsi:type="dcterms:W3CDTF">2023-07-20T16:22:00Z</dcterms:created>
  <dcterms:modified xsi:type="dcterms:W3CDTF">2023-07-20T16:22:00Z</dcterms:modified>
</cp:coreProperties>
</file>